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6FC23F" w14:textId="77777777" w:rsidR="007A0744" w:rsidRPr="00B50697" w:rsidRDefault="007A0744" w:rsidP="007A0744">
      <w:pPr>
        <w:pStyle w:val="ListParagraph"/>
        <w:numPr>
          <w:ilvl w:val="0"/>
          <w:numId w:val="4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 xml:space="preserve">Login </w:t>
      </w:r>
    </w:p>
    <w:p w14:paraId="4C7BB18B" w14:textId="77777777" w:rsidR="007A0744" w:rsidRPr="00B50697" w:rsidRDefault="007A0744" w:rsidP="007A0744">
      <w:pPr>
        <w:pStyle w:val="ListParagraph"/>
        <w:numPr>
          <w:ilvl w:val="0"/>
          <w:numId w:val="4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 xml:space="preserve">Product suggestion </w:t>
      </w:r>
    </w:p>
    <w:p w14:paraId="4057065A" w14:textId="77777777" w:rsidR="007A0744" w:rsidRPr="00B50697" w:rsidRDefault="007A0744" w:rsidP="007A0744">
      <w:pPr>
        <w:pStyle w:val="ListParagraph"/>
        <w:numPr>
          <w:ilvl w:val="0"/>
          <w:numId w:val="4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 xml:space="preserve">Sorting / filtering </w:t>
      </w:r>
    </w:p>
    <w:p w14:paraId="659B70E7" w14:textId="77777777" w:rsidR="007A0744" w:rsidRPr="00B50697" w:rsidRDefault="007A0744" w:rsidP="007A0744">
      <w:pPr>
        <w:pStyle w:val="ListParagraph"/>
        <w:numPr>
          <w:ilvl w:val="0"/>
          <w:numId w:val="4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 xml:space="preserve">Renting  </w:t>
      </w:r>
    </w:p>
    <w:p w14:paraId="17472F54" w14:textId="77777777" w:rsidR="007A0744" w:rsidRPr="00B50697" w:rsidRDefault="007A0744" w:rsidP="007A0744">
      <w:pPr>
        <w:pStyle w:val="ListParagraph"/>
        <w:numPr>
          <w:ilvl w:val="0"/>
          <w:numId w:val="4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 xml:space="preserve">Permanent buying / bulk order </w:t>
      </w:r>
    </w:p>
    <w:p w14:paraId="20EF6217" w14:textId="77777777" w:rsidR="007A0744" w:rsidRPr="00B50697" w:rsidRDefault="007A0744" w:rsidP="007A0744">
      <w:pPr>
        <w:pStyle w:val="ListParagraph"/>
        <w:numPr>
          <w:ilvl w:val="0"/>
          <w:numId w:val="4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 xml:space="preserve">Product notification / remainder </w:t>
      </w:r>
    </w:p>
    <w:p w14:paraId="1A92C527" w14:textId="77777777" w:rsidR="007A0744" w:rsidRDefault="007A0744" w:rsidP="007A0744">
      <w:pPr>
        <w:pStyle w:val="ListParagraph"/>
        <w:numPr>
          <w:ilvl w:val="0"/>
          <w:numId w:val="4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>Security Deposit</w:t>
      </w:r>
    </w:p>
    <w:p w14:paraId="0BA236DF" w14:textId="77777777" w:rsidR="007A0744" w:rsidRPr="00B50697" w:rsidRDefault="007A0744" w:rsidP="007A0744">
      <w:pPr>
        <w:pStyle w:val="ListParagraph"/>
        <w:numPr>
          <w:ilvl w:val="0"/>
          <w:numId w:val="4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 xml:space="preserve">premium membership / renewal </w:t>
      </w:r>
    </w:p>
    <w:p w14:paraId="691FCA59" w14:textId="77777777" w:rsidR="007A0744" w:rsidRDefault="007A0744" w:rsidP="007A0744">
      <w:pPr>
        <w:tabs>
          <w:tab w:val="center" w:pos="4513"/>
        </w:tabs>
        <w:rPr>
          <w:sz w:val="40"/>
          <w:szCs w:val="40"/>
        </w:rPr>
      </w:pPr>
    </w:p>
    <w:p w14:paraId="03A2A129" w14:textId="77777777" w:rsidR="007A0744" w:rsidRDefault="007A0744" w:rsidP="007A0744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</w:rPr>
        <w:t xml:space="preserve">Module </w:t>
      </w:r>
    </w:p>
    <w:p w14:paraId="110D59CB" w14:textId="77777777" w:rsidR="007A0744" w:rsidRPr="00BD35E9" w:rsidRDefault="007A0744" w:rsidP="007A0744">
      <w:pPr>
        <w:tabs>
          <w:tab w:val="center" w:pos="4513"/>
        </w:tabs>
        <w:ind w:left="360"/>
        <w:rPr>
          <w:sz w:val="40"/>
          <w:szCs w:val="40"/>
        </w:rPr>
      </w:pPr>
      <w:r>
        <w:rPr>
          <w:sz w:val="40"/>
          <w:szCs w:val="40"/>
        </w:rPr>
        <w:t>1.</w:t>
      </w:r>
      <w:r w:rsidRPr="00BD35E9">
        <w:rPr>
          <w:sz w:val="40"/>
          <w:szCs w:val="40"/>
        </w:rPr>
        <w:t xml:space="preserve"> Integration:</w:t>
      </w:r>
    </w:p>
    <w:p w14:paraId="483A878E" w14:textId="77777777" w:rsidR="007A0744" w:rsidRPr="00B50697" w:rsidRDefault="007A0744" w:rsidP="007A0744">
      <w:pPr>
        <w:pStyle w:val="ListParagraph"/>
        <w:numPr>
          <w:ilvl w:val="0"/>
          <w:numId w:val="1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>Login credentials (automated Testing)</w:t>
      </w:r>
      <w:r>
        <w:rPr>
          <w:sz w:val="40"/>
          <w:szCs w:val="40"/>
        </w:rPr>
        <w:t xml:space="preserve"> (load test)</w:t>
      </w:r>
    </w:p>
    <w:p w14:paraId="086F1F04" w14:textId="77777777" w:rsidR="007A0744" w:rsidRPr="00B50697" w:rsidRDefault="007A0744" w:rsidP="007A0744">
      <w:pPr>
        <w:pStyle w:val="ListParagraph"/>
        <w:numPr>
          <w:ilvl w:val="0"/>
          <w:numId w:val="1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>Product suggestion (Automated Test)</w:t>
      </w:r>
    </w:p>
    <w:p w14:paraId="2A059A6C" w14:textId="77777777" w:rsidR="007A0744" w:rsidRPr="00B50697" w:rsidRDefault="007A0744" w:rsidP="007A0744">
      <w:pPr>
        <w:pStyle w:val="ListParagraph"/>
        <w:numPr>
          <w:ilvl w:val="0"/>
          <w:numId w:val="1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>Searching (Manual)</w:t>
      </w:r>
    </w:p>
    <w:p w14:paraId="3401DD07" w14:textId="77777777" w:rsidR="007A0744" w:rsidRPr="00B50697" w:rsidRDefault="007A0744" w:rsidP="007A0744">
      <w:pPr>
        <w:pStyle w:val="ListParagraph"/>
        <w:numPr>
          <w:ilvl w:val="0"/>
          <w:numId w:val="1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>Sorting (Manual)</w:t>
      </w:r>
    </w:p>
    <w:p w14:paraId="46892D6F" w14:textId="77777777" w:rsidR="007A0744" w:rsidRDefault="007A0744" w:rsidP="007A0744">
      <w:pPr>
        <w:pStyle w:val="ListParagraph"/>
        <w:numPr>
          <w:ilvl w:val="0"/>
          <w:numId w:val="1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>Filtering (Manual)</w:t>
      </w:r>
    </w:p>
    <w:p w14:paraId="17A0D7A3" w14:textId="77777777" w:rsidR="007A0744" w:rsidRDefault="007A0744" w:rsidP="007A0744">
      <w:pPr>
        <w:pStyle w:val="ListParagraph"/>
        <w:tabs>
          <w:tab w:val="center" w:pos="4513"/>
        </w:tabs>
        <w:rPr>
          <w:sz w:val="40"/>
          <w:szCs w:val="40"/>
        </w:rPr>
      </w:pPr>
    </w:p>
    <w:p w14:paraId="107D59AA" w14:textId="77777777" w:rsidR="007A0744" w:rsidRDefault="007A0744" w:rsidP="007A0744">
      <w:pPr>
        <w:tabs>
          <w:tab w:val="center" w:pos="4513"/>
        </w:tabs>
        <w:ind w:left="360"/>
        <w:rPr>
          <w:sz w:val="40"/>
          <w:szCs w:val="40"/>
        </w:rPr>
      </w:pPr>
      <w:r>
        <w:rPr>
          <w:sz w:val="40"/>
          <w:szCs w:val="40"/>
        </w:rPr>
        <w:t xml:space="preserve">2. Hybrid </w:t>
      </w:r>
    </w:p>
    <w:p w14:paraId="33E5933E" w14:textId="77777777" w:rsidR="007A0744" w:rsidRPr="00B50697" w:rsidRDefault="007A0744" w:rsidP="007A0744">
      <w:pPr>
        <w:pStyle w:val="ListParagraph"/>
        <w:numPr>
          <w:ilvl w:val="0"/>
          <w:numId w:val="3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>Renting</w:t>
      </w:r>
      <w:r>
        <w:rPr>
          <w:sz w:val="40"/>
          <w:szCs w:val="40"/>
        </w:rPr>
        <w:t xml:space="preserve"> (manual)</w:t>
      </w:r>
    </w:p>
    <w:p w14:paraId="094E8C1E" w14:textId="77777777" w:rsidR="007A0744" w:rsidRPr="00B50697" w:rsidRDefault="007A0744" w:rsidP="007A0744">
      <w:pPr>
        <w:pStyle w:val="ListParagraph"/>
        <w:numPr>
          <w:ilvl w:val="0"/>
          <w:numId w:val="3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>Permanent buying</w:t>
      </w:r>
      <w:r>
        <w:rPr>
          <w:sz w:val="40"/>
          <w:szCs w:val="40"/>
        </w:rPr>
        <w:t xml:space="preserve"> (</w:t>
      </w:r>
    </w:p>
    <w:p w14:paraId="2561FF2A" w14:textId="77777777" w:rsidR="007A0744" w:rsidRPr="00B50697" w:rsidRDefault="007A0744" w:rsidP="007A0744">
      <w:pPr>
        <w:pStyle w:val="ListParagraph"/>
        <w:numPr>
          <w:ilvl w:val="0"/>
          <w:numId w:val="3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>Bulk order</w:t>
      </w:r>
    </w:p>
    <w:p w14:paraId="3B86C4CD" w14:textId="77777777" w:rsidR="007A0744" w:rsidRDefault="007A0744" w:rsidP="007A0744">
      <w:pPr>
        <w:tabs>
          <w:tab w:val="center" w:pos="4513"/>
        </w:tabs>
        <w:rPr>
          <w:sz w:val="40"/>
          <w:szCs w:val="40"/>
        </w:rPr>
      </w:pPr>
    </w:p>
    <w:p w14:paraId="3C38BE72" w14:textId="77777777" w:rsidR="007A0744" w:rsidRDefault="007A0744" w:rsidP="007A0744">
      <w:pPr>
        <w:tabs>
          <w:tab w:val="center" w:pos="4513"/>
        </w:tabs>
        <w:rPr>
          <w:sz w:val="40"/>
          <w:szCs w:val="40"/>
        </w:rPr>
      </w:pPr>
    </w:p>
    <w:p w14:paraId="67EEEA50" w14:textId="77777777" w:rsidR="007A0744" w:rsidRDefault="007A0744" w:rsidP="007A0744">
      <w:pPr>
        <w:tabs>
          <w:tab w:val="center" w:pos="4513"/>
        </w:tabs>
        <w:rPr>
          <w:sz w:val="40"/>
          <w:szCs w:val="40"/>
        </w:rPr>
      </w:pPr>
    </w:p>
    <w:p w14:paraId="539FE32A" w14:textId="77777777" w:rsidR="007A0744" w:rsidRDefault="007A0744" w:rsidP="007A0744">
      <w:p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</w:rPr>
        <w:t xml:space="preserve">3. Manual testing </w:t>
      </w:r>
    </w:p>
    <w:p w14:paraId="37DAB5DF" w14:textId="77777777" w:rsidR="007A0744" w:rsidRPr="00B50697" w:rsidRDefault="007A0744" w:rsidP="007A0744">
      <w:pPr>
        <w:pStyle w:val="ListParagraph"/>
        <w:numPr>
          <w:ilvl w:val="0"/>
          <w:numId w:val="2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 xml:space="preserve">Product notification </w:t>
      </w:r>
    </w:p>
    <w:p w14:paraId="5C801044" w14:textId="77777777" w:rsidR="007A0744" w:rsidRDefault="007A0744" w:rsidP="007A0744">
      <w:pPr>
        <w:pStyle w:val="ListParagraph"/>
        <w:numPr>
          <w:ilvl w:val="0"/>
          <w:numId w:val="2"/>
        </w:numPr>
        <w:tabs>
          <w:tab w:val="center" w:pos="4513"/>
        </w:tabs>
        <w:rPr>
          <w:sz w:val="40"/>
          <w:szCs w:val="40"/>
        </w:rPr>
      </w:pPr>
      <w:r w:rsidRPr="00B50697">
        <w:rPr>
          <w:sz w:val="40"/>
          <w:szCs w:val="40"/>
        </w:rPr>
        <w:t>Remainder</w:t>
      </w:r>
    </w:p>
    <w:p w14:paraId="37FCDBE4" w14:textId="77777777" w:rsidR="007A0744" w:rsidRDefault="007A0744" w:rsidP="007A0744">
      <w:pPr>
        <w:pStyle w:val="ListParagraph"/>
        <w:tabs>
          <w:tab w:val="center" w:pos="4513"/>
        </w:tabs>
        <w:rPr>
          <w:sz w:val="40"/>
          <w:szCs w:val="40"/>
        </w:rPr>
      </w:pPr>
    </w:p>
    <w:p w14:paraId="7A8C95D6" w14:textId="77777777" w:rsidR="007A0744" w:rsidRPr="0064692C" w:rsidRDefault="007A0744" w:rsidP="007A0744">
      <w:pPr>
        <w:tabs>
          <w:tab w:val="center" w:pos="4513"/>
        </w:tabs>
        <w:rPr>
          <w:sz w:val="40"/>
          <w:szCs w:val="40"/>
        </w:rPr>
      </w:pPr>
      <w:r w:rsidRPr="0064692C">
        <w:rPr>
          <w:sz w:val="40"/>
          <w:szCs w:val="40"/>
        </w:rPr>
        <w:t>4.</w:t>
      </w:r>
      <w:r>
        <w:rPr>
          <w:sz w:val="40"/>
          <w:szCs w:val="40"/>
        </w:rPr>
        <w:t>Integration test (bottom up)</w:t>
      </w:r>
    </w:p>
    <w:p w14:paraId="7E5D350A" w14:textId="77777777" w:rsidR="007A0744" w:rsidRDefault="007A0744" w:rsidP="007A0744">
      <w:pPr>
        <w:pStyle w:val="ListParagraph"/>
        <w:numPr>
          <w:ilvl w:val="0"/>
          <w:numId w:val="2"/>
        </w:num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</w:rPr>
        <w:t>Security deposit (Automated)</w:t>
      </w:r>
    </w:p>
    <w:p w14:paraId="58C8BC0A" w14:textId="77777777" w:rsidR="007A0744" w:rsidRDefault="007A0744" w:rsidP="007A0744">
      <w:pPr>
        <w:pStyle w:val="ListParagraph"/>
        <w:numPr>
          <w:ilvl w:val="0"/>
          <w:numId w:val="2"/>
        </w:num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</w:rPr>
        <w:t>Premium membership (Automated)</w:t>
      </w:r>
    </w:p>
    <w:p w14:paraId="27E2ABC5" w14:textId="77777777" w:rsidR="007A0744" w:rsidRDefault="007A0744" w:rsidP="007A0744">
      <w:pPr>
        <w:pStyle w:val="ListParagraph"/>
        <w:numPr>
          <w:ilvl w:val="0"/>
          <w:numId w:val="2"/>
        </w:numPr>
        <w:tabs>
          <w:tab w:val="center" w:pos="4513"/>
        </w:tabs>
        <w:rPr>
          <w:sz w:val="40"/>
          <w:szCs w:val="40"/>
        </w:rPr>
      </w:pPr>
      <w:r>
        <w:rPr>
          <w:sz w:val="40"/>
          <w:szCs w:val="40"/>
        </w:rPr>
        <w:t>Renewal (Automated)</w:t>
      </w:r>
    </w:p>
    <w:p w14:paraId="3DE459C4" w14:textId="77777777" w:rsidR="007A0744" w:rsidRPr="0064692C" w:rsidRDefault="007A0744" w:rsidP="007A0744">
      <w:pPr>
        <w:pStyle w:val="ListParagraph"/>
        <w:tabs>
          <w:tab w:val="center" w:pos="4513"/>
        </w:tabs>
        <w:rPr>
          <w:sz w:val="40"/>
          <w:szCs w:val="40"/>
        </w:rPr>
      </w:pPr>
    </w:p>
    <w:p w14:paraId="7C548CB1" w14:textId="77777777" w:rsidR="007A0744" w:rsidRPr="00B50697" w:rsidRDefault="007A0744" w:rsidP="007A0744">
      <w:pPr>
        <w:pStyle w:val="ListParagraph"/>
        <w:tabs>
          <w:tab w:val="center" w:pos="4513"/>
        </w:tabs>
        <w:rPr>
          <w:sz w:val="40"/>
          <w:szCs w:val="40"/>
        </w:rPr>
      </w:pPr>
    </w:p>
    <w:p w14:paraId="52A64FFF" w14:textId="77777777" w:rsidR="007A0744" w:rsidRPr="001B17F0" w:rsidRDefault="007A0744" w:rsidP="007A0744">
      <w:pPr>
        <w:tabs>
          <w:tab w:val="center" w:pos="4513"/>
        </w:tabs>
        <w:ind w:left="360"/>
        <w:rPr>
          <w:sz w:val="40"/>
          <w:szCs w:val="40"/>
        </w:rPr>
      </w:pPr>
    </w:p>
    <w:p w14:paraId="5157C07A" w14:textId="77777777" w:rsidR="007A0744" w:rsidRPr="001B17F0" w:rsidRDefault="007A0744" w:rsidP="007A0744">
      <w:pPr>
        <w:pStyle w:val="ListParagraph"/>
        <w:tabs>
          <w:tab w:val="center" w:pos="4513"/>
        </w:tabs>
        <w:rPr>
          <w:sz w:val="40"/>
          <w:szCs w:val="40"/>
        </w:rPr>
      </w:pPr>
    </w:p>
    <w:p w14:paraId="2E7FF62B" w14:textId="77777777" w:rsidR="007A0744" w:rsidRDefault="007A0744" w:rsidP="007A0744">
      <w:pPr>
        <w:tabs>
          <w:tab w:val="center" w:pos="4513"/>
        </w:tabs>
        <w:rPr>
          <w:sz w:val="40"/>
          <w:szCs w:val="40"/>
        </w:rPr>
      </w:pPr>
    </w:p>
    <w:p w14:paraId="7E138E08" w14:textId="77777777" w:rsidR="007A0744" w:rsidRPr="00953791" w:rsidRDefault="007A0744" w:rsidP="007A0744">
      <w:pPr>
        <w:tabs>
          <w:tab w:val="center" w:pos="4513"/>
        </w:tabs>
        <w:rPr>
          <w:sz w:val="40"/>
          <w:szCs w:val="40"/>
        </w:rPr>
      </w:pPr>
    </w:p>
    <w:p w14:paraId="1E99F55C" w14:textId="77777777" w:rsidR="00C01BE6" w:rsidRDefault="00C01BE6"/>
    <w:sectPr w:rsidR="00C01BE6" w:rsidSect="00A134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74175"/>
    <w:multiLevelType w:val="hybridMultilevel"/>
    <w:tmpl w:val="D6589B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1E13ACC"/>
    <w:multiLevelType w:val="hybridMultilevel"/>
    <w:tmpl w:val="A5680B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C55E06"/>
    <w:multiLevelType w:val="hybridMultilevel"/>
    <w:tmpl w:val="FB020B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E007E1"/>
    <w:multiLevelType w:val="hybridMultilevel"/>
    <w:tmpl w:val="E40898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DIxMjM0sLQwtjRV0lEKTi0uzszPAykwrAUA+CMAGywAAAA="/>
  </w:docVars>
  <w:rsids>
    <w:rsidRoot w:val="007A0744"/>
    <w:rsid w:val="007A0744"/>
    <w:rsid w:val="00C01BE6"/>
    <w:rsid w:val="00E76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07409"/>
  <w15:chartTrackingRefBased/>
  <w15:docId w15:val="{395A83B6-4445-4B40-8313-D9378D83F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07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7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V</dc:creator>
  <cp:keywords/>
  <dc:description/>
  <cp:lastModifiedBy>Deepak V</cp:lastModifiedBy>
  <cp:revision>1</cp:revision>
  <dcterms:created xsi:type="dcterms:W3CDTF">2021-08-31T16:53:00Z</dcterms:created>
  <dcterms:modified xsi:type="dcterms:W3CDTF">2021-08-31T16:54:00Z</dcterms:modified>
</cp:coreProperties>
</file>